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394534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79B8FAC1" w14:textId="792FCCF2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243DB0B1" w14:textId="77777777" w:rsidR="00386B09" w:rsidRDefault="00386B09" w:rsidP="00386B09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Linux Shell in C++ (September 2019 – October 2019)</w:t>
      </w:r>
    </w:p>
    <w:p w14:paraId="6DB04160" w14:textId="77777777" w:rsidR="00386B09" w:rsidRDefault="00386B09" w:rsidP="00386B09">
      <w:pPr>
        <w:spacing w:after="0" w:line="276" w:lineRule="auto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Dragonshell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Linux Shell</w:t>
      </w:r>
    </w:p>
    <w:p w14:paraId="1DC9003B" w14:textId="77777777" w:rsidR="00386B09" w:rsidRDefault="00386B09" w:rsidP="00386B09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Link: </w:t>
      </w:r>
      <w:hyperlink r:id="rId9" w:history="1">
        <w:r w:rsidRPr="00B41C2B">
          <w:rPr>
            <w:color w:val="0000FF"/>
            <w:u w:val="single"/>
          </w:rPr>
          <w:t>https://github.com/ApluUalberta/Dragonshell</w:t>
        </w:r>
      </w:hyperlink>
    </w:p>
    <w:p w14:paraId="431A90C1" w14:textId="4D805F64" w:rsidR="00386B09" w:rsidRPr="00FE7442" w:rsidRDefault="00386B09" w:rsidP="00386B09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C++ program that uses Linux system calls to create a terminal shell when run</w:t>
      </w:r>
      <w:r w:rsidR="0092696A">
        <w:rPr>
          <w:rFonts w:ascii="Times New Roman" w:hAnsi="Times New Roman" w:cs="Times New Roman"/>
        </w:rPr>
        <w:t>ning</w:t>
      </w:r>
    </w:p>
    <w:p w14:paraId="6EFBBE9C" w14:textId="657FD476" w:rsidR="00FE7442" w:rsidRPr="00B41C2B" w:rsidRDefault="00FE7442" w:rsidP="00FE7442">
      <w:pPr>
        <w:pStyle w:val="ListParagraph"/>
        <w:numPr>
          <w:ilvl w:val="1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Applied a deep understanding of accessing kernel mode with system calls to re-implement basic terminal commands.</w:t>
      </w:r>
    </w:p>
    <w:p w14:paraId="5985ABE5" w14:textId="36E300E4" w:rsidR="00386B09" w:rsidRPr="00386B09" w:rsidRDefault="00386B09" w:rsidP="00386B09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Supports CD, PWD, A2PATH, object file execution, file output redirect, background process execution, and signal interrupt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kFANCNAeQ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3315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696A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74BFE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Dragonshe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9F074-C09E-489B-A337-FC519C483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1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0</cp:revision>
  <cp:lastPrinted>2020-01-20T05:56:00Z</cp:lastPrinted>
  <dcterms:created xsi:type="dcterms:W3CDTF">2019-10-14T22:49:00Z</dcterms:created>
  <dcterms:modified xsi:type="dcterms:W3CDTF">2020-01-20T05:57:00Z</dcterms:modified>
</cp:coreProperties>
</file>